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BDA4D" w14:textId="5C426B8F" w:rsidR="00E0238F" w:rsidRDefault="00D96483" w:rsidP="00D96483">
      <w:pPr>
        <w:ind w:firstLine="708"/>
      </w:pPr>
      <w:r>
        <w:t xml:space="preserve">I </w:t>
      </w:r>
      <w:proofErr w:type="spellStart"/>
      <w:r>
        <w:t>did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bes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comple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. </w:t>
      </w:r>
      <w:proofErr w:type="spellStart"/>
      <w:r>
        <w:t>However</w:t>
      </w:r>
      <w:proofErr w:type="spellEnd"/>
      <w:r>
        <w:t xml:space="preserve">, </w:t>
      </w:r>
      <w:proofErr w:type="spellStart"/>
      <w:r>
        <w:t>du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my</w:t>
      </w:r>
      <w:proofErr w:type="spellEnd"/>
      <w:r>
        <w:t xml:space="preserve"> </w:t>
      </w:r>
      <w:proofErr w:type="spellStart"/>
      <w:r>
        <w:t>illness</w:t>
      </w:r>
      <w:proofErr w:type="spellEnd"/>
      <w:r>
        <w:t xml:space="preserve"> I am not </w:t>
      </w:r>
      <w:proofErr w:type="spellStart"/>
      <w:r>
        <w:t>abl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. I </w:t>
      </w:r>
      <w:proofErr w:type="spellStart"/>
      <w:r>
        <w:t>could</w:t>
      </w:r>
      <w:proofErr w:type="spellEnd"/>
      <w:r>
        <w:t xml:space="preserve"> not </w:t>
      </w:r>
      <w:proofErr w:type="spellStart"/>
      <w:r>
        <w:t>upd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hromosomes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some</w:t>
      </w:r>
      <w:proofErr w:type="spellEnd"/>
      <w:r>
        <w:t xml:space="preserve"> </w:t>
      </w:r>
      <w:proofErr w:type="spellStart"/>
      <w:r>
        <w:t>reason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could</w:t>
      </w:r>
      <w:proofErr w:type="spellEnd"/>
      <w:r>
        <w:t xml:space="preserve"> not </w:t>
      </w:r>
      <w:proofErr w:type="spellStart"/>
      <w:r>
        <w:t>find</w:t>
      </w:r>
      <w:proofErr w:type="spellEnd"/>
      <w:r>
        <w:t xml:space="preserve">. I </w:t>
      </w:r>
      <w:proofErr w:type="spellStart"/>
      <w:r>
        <w:t>just</w:t>
      </w:r>
      <w:proofErr w:type="spellEnd"/>
      <w:r>
        <w:t xml:space="preserve"> </w:t>
      </w:r>
      <w:proofErr w:type="spellStart"/>
      <w:r>
        <w:t>wan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as </w:t>
      </w:r>
      <w:proofErr w:type="spellStart"/>
      <w:r>
        <w:t>much</w:t>
      </w:r>
      <w:proofErr w:type="spellEnd"/>
      <w:r>
        <w:t xml:space="preserve"> as </w:t>
      </w:r>
      <w:proofErr w:type="spellStart"/>
      <w:r>
        <w:t>possible</w:t>
      </w:r>
      <w:proofErr w:type="spellEnd"/>
      <w:r>
        <w:t xml:space="preserve"> </w:t>
      </w:r>
      <w:proofErr w:type="spellStart"/>
      <w:r>
        <w:t>poin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I </w:t>
      </w:r>
      <w:proofErr w:type="spellStart"/>
      <w:r>
        <w:t>wrote</w:t>
      </w:r>
      <w:proofErr w:type="spellEnd"/>
      <w:r>
        <w:t xml:space="preserve">. </w:t>
      </w:r>
      <w:proofErr w:type="spellStart"/>
      <w:r>
        <w:t>Therefore</w:t>
      </w:r>
      <w:proofErr w:type="spellEnd"/>
      <w:r>
        <w:t xml:space="preserve">, I </w:t>
      </w:r>
      <w:proofErr w:type="spellStart"/>
      <w:r>
        <w:t>uploaded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. I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no</w:t>
      </w:r>
      <w:proofErr w:type="spellEnd"/>
      <w:r>
        <w:t xml:space="preserve"> </w:t>
      </w:r>
      <w:proofErr w:type="spellStart"/>
      <w:r>
        <w:t>inten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disrespect</w:t>
      </w:r>
      <w:proofErr w:type="spellEnd"/>
      <w:r>
        <w:t xml:space="preserve">. </w:t>
      </w:r>
      <w:proofErr w:type="spellStart"/>
      <w:r>
        <w:t>Thank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consideration</w:t>
      </w:r>
      <w:proofErr w:type="spellEnd"/>
      <w:r>
        <w:t>.</w:t>
      </w:r>
    </w:p>
    <w:p w14:paraId="70AACA5D" w14:textId="77777777" w:rsidR="00D96483" w:rsidRPr="00D96483" w:rsidRDefault="00D96483" w:rsidP="00D9648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</w:pP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 -*-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ding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: utf-8 -*-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>"""EE449_HW2.ipynb</w:t>
      </w:r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>Automatically</w:t>
      </w:r>
      <w:proofErr w:type="spellEnd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>generated</w:t>
      </w:r>
      <w:proofErr w:type="spellEnd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>by</w:t>
      </w:r>
      <w:proofErr w:type="spellEnd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>Colaboratory</w:t>
      </w:r>
      <w:proofErr w:type="spellEnd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>Original</w:t>
      </w:r>
      <w:proofErr w:type="spellEnd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 xml:space="preserve"> file is </w:t>
      </w:r>
      <w:proofErr w:type="spellStart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>located</w:t>
      </w:r>
      <w:proofErr w:type="spellEnd"/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t xml:space="preserve"> at</w:t>
      </w:r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br/>
        <w:t xml:space="preserve">    https://colab.research.google.com/drive/1cWjpemWtyFsWq5Od7wm5tT-8JO2etROM</w:t>
      </w:r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br/>
        <w:t>"""</w:t>
      </w:r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i/>
          <w:iCs/>
          <w:color w:val="629755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rom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oogle.colab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riv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rive.mou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/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content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/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gdrive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impor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ecessary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ibrari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ethod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as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v2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rom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uniform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rom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rom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cv2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write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ddWeighted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ircle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rea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rom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oogle.colab.patch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v2_imshow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Read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ma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ge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size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ma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g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cv2.imread(</w:t>
      </w:r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/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content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/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gdrive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/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MyDrive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/EE449_HW2/painting.png'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g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g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: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r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g.sha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w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g.sha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h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g.sha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image is 180x180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class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ene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__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i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__(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B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R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G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G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B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B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A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A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x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y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r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it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self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Initializ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andom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ameter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R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G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B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A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unifor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x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y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r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3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ew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ircl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ameter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ntil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t is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li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while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not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check_intersec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x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y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r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3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B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Method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heck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f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r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a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tersec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betwee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ma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ircl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lastRenderedPageBreak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eck_intersec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_distanc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b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w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 xml:space="preserve">2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- x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_distanc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b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h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 xml:space="preserve">2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- y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i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bo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x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y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istanc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r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bigg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a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r,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f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_distanc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&gt; r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_distanc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&gt; r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alse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br/>
        <w:t xml:space="preserve">    else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True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br/>
        <w:t xml:space="preserve">  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ty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mutation_ty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ty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f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ty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= </w:t>
      </w:r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unguided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Initializ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andom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ameter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R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G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B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A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unifor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x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y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r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3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ew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ircl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ameter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ntil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t is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li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while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not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check_intersec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x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y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r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3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B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else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Guided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.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ameter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r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view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ccording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#explanation i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homework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anual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#in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(0,int())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unction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r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dd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#Otherwise I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go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"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on-integ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stop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lu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"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rro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()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unc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x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- w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+ w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y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- h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+ h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r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-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+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R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self.R-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6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i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R+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6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G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self.G-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6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i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G+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6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B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self.B-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6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i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B+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6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A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self.A-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i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A+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)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while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not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check_intersec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x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- w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+ w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y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- h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+ h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r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a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-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)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+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B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y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class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: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__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i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__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_id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r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[]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5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num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ind_i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_i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chr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r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ssign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5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num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chr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[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genes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gene_1 = Gene()       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chrom.app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(gene_1.init_genes())   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raw_circl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(self):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blank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zero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8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ty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 np.uint8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a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ma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(180,180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blank.fill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5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Mak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ma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ull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hit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overla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blank.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opy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ma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raw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a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ircl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lastRenderedPageBreak/>
        <w:t xml:space="preserve">    #Draw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ircl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ac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gen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mbin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ictur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chr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lpha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3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beta =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-alpha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colour =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colour = (255,0,0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diu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6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ent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4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https://www.geeksforgeeks.org/numpy-ones-python/ is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s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as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ferenc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.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v2.circle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overlay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enter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dius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lour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-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Draw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ircl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#cv2.circle(overlay,(genes[4],genes[5]),genes[6], (150,120,100),-1)#Draw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ircl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#https://docs.opencv.org/3.4/d5/dc4/tutorial_adding_images.html is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s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as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ferenc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a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ddWeigh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overlay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lpha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blank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beta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Sum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blank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ma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ircl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ma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i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prob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mutation_type = </w:t>
      </w:r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guided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mutation_prob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prob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mutation_ty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ty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I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ltipli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robabiliti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100.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Otherwis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ge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#ValueError: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on-integ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stop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andran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()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rro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#Check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robability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rob_check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.1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whil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rob_check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&lt;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prob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Upd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lu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robability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heck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andomly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rob_check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om.unifor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hoose a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andom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gen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hromosom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ick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num_genes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Guided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f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utation_typ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=</w:t>
      </w:r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"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guided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"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a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emp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gen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obj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ssig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ft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Gene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_gene.mutation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"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guided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"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chr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ick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]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Unguided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else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a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emp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gen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obj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ssig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ft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Gene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_gene.mutation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"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unguided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"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chr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ick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]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class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__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i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__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[]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[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dd_to_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Add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dividual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opulation.app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evaluat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self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self.population =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elf.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key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=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ambda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x: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x.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vers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= True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:  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rawing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#Genes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dividual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rawing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.draw_circl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Evaluatio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ccording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ormula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give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homework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anual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su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-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*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pow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img-drawing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.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print(fitness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lastRenderedPageBreak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opulatio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ke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lambda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x: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.fitness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evers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True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_by_radiu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o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pop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Initializ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d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dividual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_sor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_sorted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Sor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dividual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i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_sorted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populatio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ke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lambda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x: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.chro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6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evers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True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Plac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#for i i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e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ed_by_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)):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#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_sorted.population.appe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ed_by_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[i])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_sor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_by_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o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pop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Initializ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d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dividual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_sor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_sorted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Sor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dividual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i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_sorted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populatio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ke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lambda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x: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x.fitness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evers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True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Plac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#for i i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e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ed_by_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)):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#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_sorted.population.appe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ed_by_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[i])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_sor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ec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rac_elit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 xml:space="preserve">0.2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ind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m_size=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tm_siz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m_siz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o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pop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frac_elit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rac_elit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num_ind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ind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alcul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umb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lit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elit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rac_elit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*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ind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a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en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I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below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oop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lit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r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ppend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ent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#whe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um_elit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r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xceed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maining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t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#paren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ill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urnamen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elec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inds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f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(i &lt;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elit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: 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i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.population.app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else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winne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winner_inde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tourname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m_siz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winner_index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.population.app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em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ourname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m_siz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op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pop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tm_siz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m_siz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a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ttendant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urnamen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tt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tm_size+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https://www.edureka.co/blog/arrays-in-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lastRenderedPageBreak/>
        <w:t>python/#:~:text=Length%20of%20an%20array%20is,elements%20present%20in%20that%20array.&amp;text=This%20returns%20a%20value%20of,the%20number%20of%20array%20elements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#Abov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ebsit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s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as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ferenc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i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umb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dividual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t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5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len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-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a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urnamen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ttend.population.app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t]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Sor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ttendant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i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itness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.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tt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ttend.sort_by_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tt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After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ing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nn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ll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be in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dex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[0]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winn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ttend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]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lace_of_winn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attend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f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.ind_i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winner.ind_i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Find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original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oc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nn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lace_of_winn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lace_of_winn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winner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lace_of_winn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else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lace_of_winn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lace_of_winn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+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rossov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ildre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ildren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num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gene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_length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le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/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_length+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_choos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len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arents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-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parent_1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arents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_choos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_choos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len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arents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-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parent_2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elf.parents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d_choos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child_1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parent_1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child_2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parent_2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genes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rossover_check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uniform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f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rossover_check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&lt;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  child_1.chrom[i]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parent_1.chrom[i]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  child_2.chrom[i]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parent_2.chrom[i]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else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  child_1.chrom[i]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parent_2.chrom[i]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  child_2.chrom[i]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parent_1.chrom[i]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ildren.population.app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child_1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ildren.population.app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child_2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return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ildre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size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pop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5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i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Add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um_gen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amet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here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.assign_gen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Add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um_gen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amet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here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add_to_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size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of_generation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0000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ind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50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rac_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 xml:space="preserve">0.6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adjus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rac_parent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here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0001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r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i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Sor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i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adiu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lu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lastRenderedPageBreak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radiu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sort_by_radiu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pop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Evalu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radius.evaluat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()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After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rawing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r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i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lu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radius.sort_by_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radiu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Selec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ent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of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ex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gener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selec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pop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inds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5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adjus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m_siz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rac_elit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here.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#Cre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ex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gener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lue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um_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rac_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*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ind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.sort_by_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j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um_parents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next_gen.population.append(deepcopy(sorted_parents.population[j]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hildre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rom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ent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elect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ildre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.Crossove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ind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ombine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hildre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irs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reat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mbin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,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len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ildren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mbined.population.appe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ildren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[i])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Apply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mbin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mbined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ividuals.mutation_i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</w:t>
      </w:r>
      <w:proofErr w:type="spellStart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guided</w:t>
      </w:r>
      <w:proofErr w:type="spellEnd"/>
      <w:r w:rsidRPr="00D96483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adjus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_prob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_typ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here.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#Sort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mbined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spect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itnes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fter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mutation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fitness_combin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mbined.sort_by_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mbin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fitness_combined.evaluat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()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range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D96483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_inds-sum_parent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next_gen.population.append(deepcopy(sorted_fitness_combined.population[i])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lear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termediate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pulations</w:t>
      </w:r>
      <w:proofErr w:type="spellEnd"/>
      <w:r w:rsidRPr="00D96483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radius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orted_fitness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arents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ildren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mbined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_sor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.sort_by_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pop =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eepcopy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_sorte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ext_gen_sorted.population.clear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</w:t>
      </w:r>
      <w:proofErr w:type="spellStart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r w:rsidRPr="00D96483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population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rint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ind.fitness</w:t>
      </w:r>
      <w:proofErr w:type="spellEnd"/>
      <w:r w:rsidRPr="00D96483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</w:p>
    <w:p w14:paraId="7B254654" w14:textId="77777777" w:rsidR="00D96483" w:rsidRDefault="00D96483"/>
    <w:sectPr w:rsidR="00D9648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NDc3sjQ1NjQ0MDRR0lEKTi0uzszPAykwrAUAKkeC+SwAAAA="/>
  </w:docVars>
  <w:rsids>
    <w:rsidRoot w:val="005128C5"/>
    <w:rsid w:val="005128C5"/>
    <w:rsid w:val="0085406F"/>
    <w:rsid w:val="00D96483"/>
    <w:rsid w:val="00E36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0FDB5B"/>
  <w15:chartTrackingRefBased/>
  <w15:docId w15:val="{7F51E937-D490-4922-B644-6C4361C4F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D964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D96483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12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940</Words>
  <Characters>11061</Characters>
  <Application>Microsoft Office Word</Application>
  <DocSecurity>0</DocSecurity>
  <Lines>92</Lines>
  <Paragraphs>25</Paragraphs>
  <ScaleCrop>false</ScaleCrop>
  <Company/>
  <LinksUpToDate>false</LinksUpToDate>
  <CharactersWithSpaces>12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Aydın</dc:creator>
  <cp:keywords/>
  <dc:description/>
  <cp:lastModifiedBy>Can Aydın</cp:lastModifiedBy>
  <cp:revision>2</cp:revision>
  <dcterms:created xsi:type="dcterms:W3CDTF">2022-05-22T18:28:00Z</dcterms:created>
  <dcterms:modified xsi:type="dcterms:W3CDTF">2022-05-22T18:31:00Z</dcterms:modified>
</cp:coreProperties>
</file>